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12032D" w14:textId="77777777" w:rsidR="00067858" w:rsidRDefault="00067858" w:rsidP="00067858">
      <w:pPr>
        <w:jc w:val="center"/>
        <w:rPr>
          <w:sz w:val="40"/>
          <w:szCs w:val="40"/>
        </w:rPr>
      </w:pPr>
      <w:bookmarkStart w:id="0" w:name="_Hlk486588404"/>
      <w:bookmarkStart w:id="1" w:name="_Hlk481489349"/>
      <w:r>
        <w:rPr>
          <w:sz w:val="40"/>
          <w:szCs w:val="40"/>
        </w:rPr>
        <w:t>MEDARY TOWN BOARD</w:t>
      </w:r>
    </w:p>
    <w:p w14:paraId="0E109B69" w14:textId="41457F83" w:rsidR="00067858" w:rsidRDefault="00266744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MONTHLY</w:t>
      </w:r>
      <w:r w:rsidR="00067858">
        <w:rPr>
          <w:sz w:val="40"/>
          <w:szCs w:val="40"/>
        </w:rPr>
        <w:t xml:space="preserve"> MEETING</w:t>
      </w:r>
    </w:p>
    <w:p w14:paraId="2E26B841" w14:textId="26E83073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Tuesday, </w:t>
      </w:r>
      <w:r w:rsidR="001922B4">
        <w:rPr>
          <w:sz w:val="40"/>
          <w:szCs w:val="40"/>
        </w:rPr>
        <w:t>July 11</w:t>
      </w:r>
      <w:r w:rsidR="00811E43">
        <w:rPr>
          <w:sz w:val="40"/>
          <w:szCs w:val="40"/>
        </w:rPr>
        <w:t>,</w:t>
      </w:r>
      <w:r w:rsidR="00E305A1">
        <w:rPr>
          <w:sz w:val="40"/>
          <w:szCs w:val="40"/>
        </w:rPr>
        <w:t xml:space="preserve"> 2017</w:t>
      </w:r>
    </w:p>
    <w:p w14:paraId="12D6B2DE" w14:textId="77777777" w:rsidR="00862C3C" w:rsidRDefault="00862C3C" w:rsidP="00862C3C">
      <w:pPr>
        <w:jc w:val="center"/>
        <w:rPr>
          <w:sz w:val="28"/>
          <w:szCs w:val="28"/>
        </w:rPr>
      </w:pPr>
      <w:r>
        <w:rPr>
          <w:sz w:val="40"/>
          <w:szCs w:val="40"/>
        </w:rPr>
        <w:t>7:00 PM – TOWN HALL</w:t>
      </w:r>
    </w:p>
    <w:p w14:paraId="633B7201" w14:textId="77777777" w:rsidR="00067858" w:rsidRDefault="00067858" w:rsidP="00067858">
      <w:pPr>
        <w:rPr>
          <w:sz w:val="28"/>
          <w:szCs w:val="28"/>
        </w:rPr>
      </w:pPr>
    </w:p>
    <w:p w14:paraId="7A918B78" w14:textId="77777777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Agenda</w:t>
      </w:r>
    </w:p>
    <w:p w14:paraId="3CA06524" w14:textId="77777777" w:rsidR="00067858" w:rsidRDefault="00067858" w:rsidP="00067858">
      <w:pPr>
        <w:jc w:val="center"/>
        <w:rPr>
          <w:sz w:val="40"/>
          <w:szCs w:val="40"/>
        </w:rPr>
      </w:pPr>
      <w:bookmarkStart w:id="2" w:name="_GoBack"/>
      <w:bookmarkEnd w:id="2"/>
    </w:p>
    <w:p w14:paraId="7054FB4E" w14:textId="20AB47AF" w:rsidR="00067858" w:rsidRDefault="00067858" w:rsidP="0068746C"/>
    <w:p w14:paraId="7A473DAB" w14:textId="617A6648" w:rsidR="002E79DD" w:rsidRDefault="002E79DD" w:rsidP="002E79DD">
      <w:pPr>
        <w:numPr>
          <w:ilvl w:val="0"/>
          <w:numId w:val="1"/>
        </w:numPr>
      </w:pPr>
      <w:r>
        <w:t>Review minutes from May 16, 2017 special road site visit meeting</w:t>
      </w:r>
    </w:p>
    <w:p w14:paraId="7AEECB3D" w14:textId="2CB36C1C" w:rsidR="00C81451" w:rsidRDefault="00A367CC" w:rsidP="00C81451">
      <w:pPr>
        <w:numPr>
          <w:ilvl w:val="0"/>
          <w:numId w:val="1"/>
        </w:numPr>
      </w:pPr>
      <w:r>
        <w:t>Review minutes from June 20</w:t>
      </w:r>
      <w:r w:rsidR="00906EE3">
        <w:t>, 2017</w:t>
      </w:r>
      <w:r w:rsidR="00D026C7">
        <w:t xml:space="preserve"> regular board meeting</w:t>
      </w:r>
    </w:p>
    <w:p w14:paraId="1AFFBA58" w14:textId="193945EF" w:rsidR="00A367CC" w:rsidRDefault="00A367CC" w:rsidP="00721E41">
      <w:pPr>
        <w:numPr>
          <w:ilvl w:val="0"/>
          <w:numId w:val="1"/>
        </w:numPr>
      </w:pPr>
      <w:r>
        <w:t>Review minutes from June 29, 2017 special board meeting</w:t>
      </w:r>
    </w:p>
    <w:p w14:paraId="453CA350" w14:textId="74E45062" w:rsidR="002E79DD" w:rsidRDefault="002E79DD" w:rsidP="002E79DD">
      <w:pPr>
        <w:numPr>
          <w:ilvl w:val="0"/>
          <w:numId w:val="1"/>
        </w:numPr>
      </w:pPr>
      <w:r>
        <w:t>Approval for driveway easement at W5670 County Rd. F – Daniel Moen</w:t>
      </w:r>
    </w:p>
    <w:p w14:paraId="735D101E" w14:textId="67B2BFD7" w:rsidR="00A367CC" w:rsidRDefault="00A367CC" w:rsidP="00721E41">
      <w:pPr>
        <w:numPr>
          <w:ilvl w:val="0"/>
          <w:numId w:val="1"/>
        </w:numPr>
      </w:pPr>
      <w:r>
        <w:t>Approval of statement of insured values for Continental Western Group</w:t>
      </w:r>
    </w:p>
    <w:p w14:paraId="4F769B15" w14:textId="371591CB" w:rsidR="00AB1DFD" w:rsidRDefault="00AB1DFD" w:rsidP="00721E41">
      <w:pPr>
        <w:numPr>
          <w:ilvl w:val="0"/>
          <w:numId w:val="1"/>
        </w:numPr>
      </w:pPr>
      <w:r>
        <w:t>Approval of Fleis Insurance Auto-Renewal for 2017-2018</w:t>
      </w:r>
    </w:p>
    <w:p w14:paraId="60D6B4F4" w14:textId="6F21A19D" w:rsidR="002E79DD" w:rsidRDefault="002E79DD" w:rsidP="00C81451">
      <w:pPr>
        <w:numPr>
          <w:ilvl w:val="0"/>
          <w:numId w:val="1"/>
        </w:numPr>
      </w:pPr>
      <w:r>
        <w:t>Updates on road site visits</w:t>
      </w:r>
    </w:p>
    <w:p w14:paraId="2232AD69" w14:textId="77777777" w:rsidR="0067576C" w:rsidRDefault="0067576C" w:rsidP="0067576C">
      <w:pPr>
        <w:numPr>
          <w:ilvl w:val="0"/>
          <w:numId w:val="1"/>
        </w:numPr>
      </w:pPr>
      <w:bookmarkStart w:id="3" w:name="_Hlk486588533"/>
      <w:r>
        <w:t>Rim of the City No Parking enforcement discussion</w:t>
      </w:r>
    </w:p>
    <w:p w14:paraId="7841E584" w14:textId="50AA25BB" w:rsidR="0067576C" w:rsidRDefault="0067576C" w:rsidP="0067576C">
      <w:pPr>
        <w:numPr>
          <w:ilvl w:val="0"/>
          <w:numId w:val="1"/>
        </w:numPr>
      </w:pPr>
      <w:r>
        <w:t>Bridge weight limits/ordinance</w:t>
      </w:r>
      <w:bookmarkEnd w:id="3"/>
    </w:p>
    <w:p w14:paraId="2A765A11" w14:textId="1D4EC2A7" w:rsidR="00AB0605" w:rsidRDefault="00AB0605" w:rsidP="0067576C">
      <w:pPr>
        <w:numPr>
          <w:ilvl w:val="0"/>
          <w:numId w:val="1"/>
        </w:numPr>
      </w:pPr>
      <w:r>
        <w:t>Boundary Agreement update</w:t>
      </w:r>
    </w:p>
    <w:p w14:paraId="718E43A7" w14:textId="20E49F27" w:rsidR="00AB0605" w:rsidRDefault="00AB0605" w:rsidP="0067576C">
      <w:pPr>
        <w:numPr>
          <w:ilvl w:val="0"/>
          <w:numId w:val="1"/>
        </w:numPr>
      </w:pPr>
      <w:r>
        <w:t>Plan Commission member update</w:t>
      </w:r>
    </w:p>
    <w:p w14:paraId="16F337CB" w14:textId="5EB6CE86" w:rsidR="008864D5" w:rsidRDefault="00A1227F" w:rsidP="008864D5">
      <w:pPr>
        <w:numPr>
          <w:ilvl w:val="0"/>
          <w:numId w:val="1"/>
        </w:numPr>
      </w:pPr>
      <w:r w:rsidRPr="000B7E9E">
        <w:t>Road m</w:t>
      </w:r>
      <w:r w:rsidR="00067858" w:rsidRPr="000B7E9E">
        <w:t>atters</w:t>
      </w:r>
    </w:p>
    <w:p w14:paraId="49206E6C" w14:textId="615DD7BD" w:rsidR="00067858" w:rsidRDefault="00A1227F" w:rsidP="00067858">
      <w:pPr>
        <w:numPr>
          <w:ilvl w:val="0"/>
          <w:numId w:val="1"/>
        </w:numPr>
      </w:pPr>
      <w:r w:rsidRPr="000B7E9E">
        <w:t>Citizen c</w:t>
      </w:r>
      <w:r w:rsidR="00067858" w:rsidRPr="000B7E9E">
        <w:t>oncerns</w:t>
      </w:r>
    </w:p>
    <w:p w14:paraId="7C38FFBF" w14:textId="19F1B83D" w:rsidR="00650CFC" w:rsidRDefault="00A1227F" w:rsidP="00BC6DFD">
      <w:pPr>
        <w:pStyle w:val="ListParagraph"/>
        <w:numPr>
          <w:ilvl w:val="0"/>
          <w:numId w:val="1"/>
        </w:numPr>
      </w:pPr>
      <w:r w:rsidRPr="000B7E9E">
        <w:t>Monthly b</w:t>
      </w:r>
      <w:r w:rsidR="00067858" w:rsidRPr="000B7E9E">
        <w:t>ills</w:t>
      </w:r>
    </w:p>
    <w:bookmarkEnd w:id="0"/>
    <w:p w14:paraId="6935BAA6" w14:textId="06CA3170" w:rsidR="002E79DD" w:rsidRDefault="002E79DD" w:rsidP="002E79DD"/>
    <w:p w14:paraId="15D7414C" w14:textId="77777777" w:rsidR="002E79DD" w:rsidRPr="000B7E9E" w:rsidRDefault="002E79DD" w:rsidP="002E79DD"/>
    <w:bookmarkEnd w:id="1"/>
    <w:p w14:paraId="31B82C69" w14:textId="77777777" w:rsidR="00F02A96" w:rsidRDefault="00F02A96" w:rsidP="00F02A96"/>
    <w:p w14:paraId="018C92E3" w14:textId="77777777" w:rsidR="00F02A96" w:rsidRDefault="00F02A96" w:rsidP="00F02A96">
      <w:r>
        <w:t>Susan Miller</w:t>
      </w:r>
    </w:p>
    <w:p w14:paraId="51FAFE97" w14:textId="1A438B4B" w:rsidR="00D9754E" w:rsidRDefault="00F02A96" w:rsidP="00F02A96">
      <w:r>
        <w:t>Medary Town Clerk</w:t>
      </w:r>
    </w:p>
    <w:p w14:paraId="2C4383E1" w14:textId="07F841FF" w:rsidR="00D9754E" w:rsidRDefault="00D9754E" w:rsidP="00F02A96"/>
    <w:p w14:paraId="7A40C374" w14:textId="77777777" w:rsidR="00B535B1" w:rsidRDefault="00B535B1" w:rsidP="00B535B1"/>
    <w:p w14:paraId="219735F9" w14:textId="77777777" w:rsidR="00B535B1" w:rsidRDefault="00B535B1" w:rsidP="00B535B1"/>
    <w:p w14:paraId="40FE5C9C" w14:textId="2899E701" w:rsidR="00B535B1" w:rsidRPr="00B535B1" w:rsidRDefault="001E3F53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</w:t>
      </w:r>
      <w:r w:rsidR="00B535B1" w:rsidRPr="00B535B1">
        <w:rPr>
          <w:color w:val="FF0000"/>
          <w:sz w:val="28"/>
          <w:szCs w:val="28"/>
        </w:rPr>
        <w:t xml:space="preserve">lease post this Meeting Notice for one day only, on </w:t>
      </w:r>
    </w:p>
    <w:p w14:paraId="7933ADA0" w14:textId="29DA6877" w:rsidR="00B535B1" w:rsidRP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Saturday, </w:t>
      </w:r>
      <w:r w:rsidR="0067576C">
        <w:rPr>
          <w:color w:val="FF0000"/>
          <w:sz w:val="28"/>
          <w:szCs w:val="28"/>
        </w:rPr>
        <w:t>July 8</w:t>
      </w:r>
      <w:r w:rsidR="0073019D">
        <w:rPr>
          <w:color w:val="FF0000"/>
          <w:sz w:val="28"/>
          <w:szCs w:val="28"/>
        </w:rPr>
        <w:t>,</w:t>
      </w:r>
      <w:r w:rsidR="0018408C">
        <w:rPr>
          <w:color w:val="FF0000"/>
          <w:sz w:val="28"/>
          <w:szCs w:val="28"/>
        </w:rPr>
        <w:t xml:space="preserve"> 2017</w:t>
      </w:r>
    </w:p>
    <w:p w14:paraId="4E98D4FA" w14:textId="77777777" w:rsidR="00B535B1" w:rsidRPr="00B535B1" w:rsidRDefault="00B535B1" w:rsidP="00B535B1">
      <w:pPr>
        <w:rPr>
          <w:color w:val="FF0000"/>
          <w:sz w:val="28"/>
          <w:szCs w:val="28"/>
        </w:rPr>
      </w:pPr>
    </w:p>
    <w:p w14:paraId="582F4C6B" w14:textId="77777777" w:rsid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Thanks, </w:t>
      </w:r>
      <w:r>
        <w:rPr>
          <w:color w:val="FF0000"/>
          <w:sz w:val="28"/>
          <w:szCs w:val="28"/>
        </w:rPr>
        <w:t>Susan Miller, Clerk</w:t>
      </w:r>
    </w:p>
    <w:p w14:paraId="2993774B" w14:textId="77777777" w:rsidR="00B535B1" w:rsidRPr="00B535B1" w:rsidRDefault="00B535B1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own of Medary</w:t>
      </w:r>
    </w:p>
    <w:p w14:paraId="19544A98" w14:textId="6B6404EA" w:rsidR="00B535B1" w:rsidRDefault="00992ABF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608-</w:t>
      </w:r>
      <w:r w:rsidR="00B535B1">
        <w:rPr>
          <w:color w:val="FF0000"/>
          <w:sz w:val="28"/>
          <w:szCs w:val="28"/>
        </w:rPr>
        <w:t>781-2275</w:t>
      </w:r>
    </w:p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5C72A04"/>
    <w:multiLevelType w:val="hybridMultilevel"/>
    <w:tmpl w:val="E988A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MLMwNzE3NjAwMjJS0lEKTi0uzszPAykwMagFANaB/iktAAAA"/>
  </w:docVars>
  <w:rsids>
    <w:rsidRoot w:val="00067858"/>
    <w:rsid w:val="00001115"/>
    <w:rsid w:val="00006A81"/>
    <w:rsid w:val="000102F6"/>
    <w:rsid w:val="00020A2E"/>
    <w:rsid w:val="00023083"/>
    <w:rsid w:val="00051772"/>
    <w:rsid w:val="00056E9A"/>
    <w:rsid w:val="00057E53"/>
    <w:rsid w:val="0006155B"/>
    <w:rsid w:val="00067858"/>
    <w:rsid w:val="000900F6"/>
    <w:rsid w:val="000B7E9E"/>
    <w:rsid w:val="001113B5"/>
    <w:rsid w:val="001137F2"/>
    <w:rsid w:val="00126B8F"/>
    <w:rsid w:val="00133842"/>
    <w:rsid w:val="00140A44"/>
    <w:rsid w:val="0014547E"/>
    <w:rsid w:val="00146505"/>
    <w:rsid w:val="0014662F"/>
    <w:rsid w:val="00150A3C"/>
    <w:rsid w:val="00162E16"/>
    <w:rsid w:val="00163EE4"/>
    <w:rsid w:val="001728A2"/>
    <w:rsid w:val="0018335D"/>
    <w:rsid w:val="0018408C"/>
    <w:rsid w:val="001840EC"/>
    <w:rsid w:val="001850F5"/>
    <w:rsid w:val="001922B4"/>
    <w:rsid w:val="001B49F5"/>
    <w:rsid w:val="001D70B8"/>
    <w:rsid w:val="001E132C"/>
    <w:rsid w:val="001E3F53"/>
    <w:rsid w:val="001E5519"/>
    <w:rsid w:val="00200CBF"/>
    <w:rsid w:val="002173A2"/>
    <w:rsid w:val="00234C6D"/>
    <w:rsid w:val="002416FB"/>
    <w:rsid w:val="00243818"/>
    <w:rsid w:val="0024586C"/>
    <w:rsid w:val="00256C80"/>
    <w:rsid w:val="00266744"/>
    <w:rsid w:val="00267882"/>
    <w:rsid w:val="002822BC"/>
    <w:rsid w:val="002955AB"/>
    <w:rsid w:val="002B4821"/>
    <w:rsid w:val="002C6A38"/>
    <w:rsid w:val="002E79DD"/>
    <w:rsid w:val="002F1E3B"/>
    <w:rsid w:val="002F46F9"/>
    <w:rsid w:val="002F61AE"/>
    <w:rsid w:val="00300169"/>
    <w:rsid w:val="003152D7"/>
    <w:rsid w:val="00315B0C"/>
    <w:rsid w:val="003244D2"/>
    <w:rsid w:val="00354F24"/>
    <w:rsid w:val="0035619F"/>
    <w:rsid w:val="0036510F"/>
    <w:rsid w:val="00391B1C"/>
    <w:rsid w:val="003A1356"/>
    <w:rsid w:val="003C0801"/>
    <w:rsid w:val="003E7260"/>
    <w:rsid w:val="003F65C8"/>
    <w:rsid w:val="00403F29"/>
    <w:rsid w:val="00417B5A"/>
    <w:rsid w:val="00421E63"/>
    <w:rsid w:val="004358D7"/>
    <w:rsid w:val="00452AEE"/>
    <w:rsid w:val="00461A5F"/>
    <w:rsid w:val="00472A95"/>
    <w:rsid w:val="004742A7"/>
    <w:rsid w:val="0047557A"/>
    <w:rsid w:val="0047678E"/>
    <w:rsid w:val="004A3CB7"/>
    <w:rsid w:val="004A4A3B"/>
    <w:rsid w:val="004B3122"/>
    <w:rsid w:val="004C5A1E"/>
    <w:rsid w:val="004F5211"/>
    <w:rsid w:val="005025C3"/>
    <w:rsid w:val="00533935"/>
    <w:rsid w:val="00537132"/>
    <w:rsid w:val="00574D8E"/>
    <w:rsid w:val="005776B4"/>
    <w:rsid w:val="00585467"/>
    <w:rsid w:val="00595944"/>
    <w:rsid w:val="005A5F53"/>
    <w:rsid w:val="005C43C5"/>
    <w:rsid w:val="005D7E0E"/>
    <w:rsid w:val="005E3489"/>
    <w:rsid w:val="005E3F5A"/>
    <w:rsid w:val="005E52A8"/>
    <w:rsid w:val="006157BF"/>
    <w:rsid w:val="00632C21"/>
    <w:rsid w:val="006477C6"/>
    <w:rsid w:val="00650CFC"/>
    <w:rsid w:val="00667EBB"/>
    <w:rsid w:val="00671C2D"/>
    <w:rsid w:val="0067576C"/>
    <w:rsid w:val="0067785D"/>
    <w:rsid w:val="006817D5"/>
    <w:rsid w:val="006841F2"/>
    <w:rsid w:val="0068746C"/>
    <w:rsid w:val="006C054D"/>
    <w:rsid w:val="006C0FA9"/>
    <w:rsid w:val="006C56D4"/>
    <w:rsid w:val="006E2462"/>
    <w:rsid w:val="006E7EB2"/>
    <w:rsid w:val="0070712F"/>
    <w:rsid w:val="00710DA3"/>
    <w:rsid w:val="0071114F"/>
    <w:rsid w:val="00715D99"/>
    <w:rsid w:val="00721E41"/>
    <w:rsid w:val="0073019D"/>
    <w:rsid w:val="00734700"/>
    <w:rsid w:val="007607AC"/>
    <w:rsid w:val="00790900"/>
    <w:rsid w:val="007973DF"/>
    <w:rsid w:val="007A3D35"/>
    <w:rsid w:val="007B15F6"/>
    <w:rsid w:val="007C609D"/>
    <w:rsid w:val="007D6023"/>
    <w:rsid w:val="007E0E0A"/>
    <w:rsid w:val="007E53DE"/>
    <w:rsid w:val="00811E43"/>
    <w:rsid w:val="00831F9E"/>
    <w:rsid w:val="00832719"/>
    <w:rsid w:val="00834A83"/>
    <w:rsid w:val="008447B4"/>
    <w:rsid w:val="00862C3C"/>
    <w:rsid w:val="008864D5"/>
    <w:rsid w:val="00893C56"/>
    <w:rsid w:val="008E2CDB"/>
    <w:rsid w:val="00900A4A"/>
    <w:rsid w:val="00901223"/>
    <w:rsid w:val="00904AA4"/>
    <w:rsid w:val="00906EE3"/>
    <w:rsid w:val="009315D8"/>
    <w:rsid w:val="00931E96"/>
    <w:rsid w:val="00933399"/>
    <w:rsid w:val="009412E5"/>
    <w:rsid w:val="00962B45"/>
    <w:rsid w:val="00965F21"/>
    <w:rsid w:val="00972BA8"/>
    <w:rsid w:val="00975001"/>
    <w:rsid w:val="00975DCB"/>
    <w:rsid w:val="00976063"/>
    <w:rsid w:val="00982ED2"/>
    <w:rsid w:val="00992ABF"/>
    <w:rsid w:val="009D282D"/>
    <w:rsid w:val="00A12159"/>
    <w:rsid w:val="00A1227F"/>
    <w:rsid w:val="00A367CC"/>
    <w:rsid w:val="00A40E79"/>
    <w:rsid w:val="00A9177E"/>
    <w:rsid w:val="00A95D63"/>
    <w:rsid w:val="00AA5875"/>
    <w:rsid w:val="00AB0605"/>
    <w:rsid w:val="00AB1DFD"/>
    <w:rsid w:val="00AD7A6E"/>
    <w:rsid w:val="00AE4648"/>
    <w:rsid w:val="00AF16A6"/>
    <w:rsid w:val="00AF658B"/>
    <w:rsid w:val="00B02B29"/>
    <w:rsid w:val="00B16109"/>
    <w:rsid w:val="00B4386D"/>
    <w:rsid w:val="00B50F83"/>
    <w:rsid w:val="00B52D47"/>
    <w:rsid w:val="00B535B1"/>
    <w:rsid w:val="00B568E5"/>
    <w:rsid w:val="00B6061D"/>
    <w:rsid w:val="00B678FA"/>
    <w:rsid w:val="00B8155D"/>
    <w:rsid w:val="00B900BB"/>
    <w:rsid w:val="00BA6422"/>
    <w:rsid w:val="00BC61F2"/>
    <w:rsid w:val="00BC6DFD"/>
    <w:rsid w:val="00BD50AD"/>
    <w:rsid w:val="00C01388"/>
    <w:rsid w:val="00C23D66"/>
    <w:rsid w:val="00C259A8"/>
    <w:rsid w:val="00C43DCF"/>
    <w:rsid w:val="00C534EC"/>
    <w:rsid w:val="00C64B42"/>
    <w:rsid w:val="00C81451"/>
    <w:rsid w:val="00C9337E"/>
    <w:rsid w:val="00C9791F"/>
    <w:rsid w:val="00CA747B"/>
    <w:rsid w:val="00CB13FF"/>
    <w:rsid w:val="00CC7CDE"/>
    <w:rsid w:val="00CD4FC3"/>
    <w:rsid w:val="00CD50B1"/>
    <w:rsid w:val="00D026C7"/>
    <w:rsid w:val="00D041C0"/>
    <w:rsid w:val="00D4145D"/>
    <w:rsid w:val="00D46EC7"/>
    <w:rsid w:val="00D57F6C"/>
    <w:rsid w:val="00D66754"/>
    <w:rsid w:val="00D9353B"/>
    <w:rsid w:val="00D9754E"/>
    <w:rsid w:val="00DC6364"/>
    <w:rsid w:val="00DD02C6"/>
    <w:rsid w:val="00DD1E11"/>
    <w:rsid w:val="00DE67F0"/>
    <w:rsid w:val="00E03F98"/>
    <w:rsid w:val="00E043DD"/>
    <w:rsid w:val="00E07850"/>
    <w:rsid w:val="00E238E9"/>
    <w:rsid w:val="00E305A1"/>
    <w:rsid w:val="00E52CC8"/>
    <w:rsid w:val="00E60A55"/>
    <w:rsid w:val="00E661B5"/>
    <w:rsid w:val="00E701A0"/>
    <w:rsid w:val="00EA2928"/>
    <w:rsid w:val="00EA5A3E"/>
    <w:rsid w:val="00EB0449"/>
    <w:rsid w:val="00EB066F"/>
    <w:rsid w:val="00EB7476"/>
    <w:rsid w:val="00EC0963"/>
    <w:rsid w:val="00EF22F3"/>
    <w:rsid w:val="00EF5E8C"/>
    <w:rsid w:val="00F02A96"/>
    <w:rsid w:val="00F33FC2"/>
    <w:rsid w:val="00F63D9C"/>
    <w:rsid w:val="00F962F4"/>
    <w:rsid w:val="00FB2E39"/>
    <w:rsid w:val="00FC1619"/>
    <w:rsid w:val="00FC4AF1"/>
    <w:rsid w:val="00FD197F"/>
    <w:rsid w:val="00FE113F"/>
    <w:rsid w:val="00FE57C3"/>
    <w:rsid w:val="00FF0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  <w15:docId w15:val="{F6F0D606-BF89-4280-85A5-DE4B98A43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6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Susan Miller</cp:lastModifiedBy>
  <cp:revision>10</cp:revision>
  <dcterms:created xsi:type="dcterms:W3CDTF">2017-06-15T20:26:00Z</dcterms:created>
  <dcterms:modified xsi:type="dcterms:W3CDTF">2017-07-01T19:14:00Z</dcterms:modified>
</cp:coreProperties>
</file>